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composite-page-106"/>
    <w:bookmarkStart w:id="23" w:name="problems"/>
    <w:p>
      <w:pPr>
        <w:pStyle w:val="Heading2"/>
      </w:pPr>
      <w:r>
        <w:t xml:space="preserve">Problems</w:t>
      </w:r>
    </w:p>
    <w:bookmarkStart w:id="22" w:name="fs-idp33727344"/>
    <w:bookmarkStart w:id="21" w:name="fs-idp186502160"/>
    <w:bookmarkStart w:id="20" w:name="fs-idp73944672"/>
    <w:p>
      <w:pPr>
        <w:pStyle w:val="FirstParagraph"/>
      </w:pPr>
      <w:r>
        <w:t xml:space="preserve">2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Say that the government is considering a ban on smoking in restaurants in Tobaccoville. There are 1 million people living there, and each would benefit by $200 from this smoking ban. However, there are two large tobacco companies in Tobaccoville and the ban would cost them $5 million each. What are the proposed policy's total costs and benefits? Do you think it will pass?</w:t>
      </w:r>
    </w:p>
    <w:bookmarkEnd w:id="20"/>
    <w:bookmarkEnd w:id="21"/>
    <w:bookmarkEnd w:id="22"/>
    <w:bookmarkEnd w:id="23"/>
    <w:bookmarkEnd w:id="24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4:23Z</dcterms:created>
  <dcterms:modified xsi:type="dcterms:W3CDTF">2023-01-13T15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